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A9ED7" w14:textId="77777777" w:rsidR="00B25BDC" w:rsidRPr="00CD2827" w:rsidRDefault="00B25BDC" w:rsidP="00B25BDC">
      <w:pPr>
        <w:ind w:left="-360"/>
        <w:rPr>
          <w:rFonts w:asciiTheme="minorHAnsi" w:hAnsiTheme="minorHAnsi" w:cstheme="minorHAnsi"/>
          <w:b/>
          <w:szCs w:val="20"/>
          <w:u w:val="single"/>
        </w:rPr>
      </w:pPr>
      <w:r w:rsidRPr="00CD2827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1" locked="0" layoutInCell="1" allowOverlap="1" wp14:anchorId="17B64D76" wp14:editId="45567BD2">
            <wp:simplePos x="0" y="0"/>
            <wp:positionH relativeFrom="column">
              <wp:posOffset>-590550</wp:posOffset>
            </wp:positionH>
            <wp:positionV relativeFrom="paragraph">
              <wp:posOffset>-8890</wp:posOffset>
            </wp:positionV>
            <wp:extent cx="1562100" cy="666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5C5208" w14:textId="77777777" w:rsidR="00B25BDC" w:rsidRPr="00CD2827" w:rsidRDefault="00B25BDC" w:rsidP="00B25BDC">
      <w:pPr>
        <w:ind w:left="-360"/>
        <w:rPr>
          <w:rFonts w:asciiTheme="minorHAnsi" w:hAnsiTheme="minorHAnsi" w:cstheme="minorHAnsi"/>
          <w:b/>
          <w:szCs w:val="20"/>
          <w:u w:val="single"/>
        </w:rPr>
      </w:pPr>
    </w:p>
    <w:p w14:paraId="2F5E5A00" w14:textId="77777777" w:rsidR="006046CF" w:rsidRDefault="006046CF" w:rsidP="00774197">
      <w:pPr>
        <w:ind w:left="-360"/>
        <w:jc w:val="center"/>
        <w:rPr>
          <w:rFonts w:asciiTheme="minorHAnsi" w:hAnsiTheme="minorHAnsi" w:cstheme="minorHAnsi"/>
          <w:b/>
          <w:szCs w:val="20"/>
          <w:u w:val="single"/>
        </w:rPr>
      </w:pPr>
      <w:bookmarkStart w:id="0" w:name="_Hlk113026850"/>
    </w:p>
    <w:p w14:paraId="5327D039" w14:textId="77777777" w:rsidR="006046CF" w:rsidRDefault="006046CF" w:rsidP="00774197">
      <w:pPr>
        <w:ind w:left="-360"/>
        <w:jc w:val="center"/>
        <w:rPr>
          <w:rFonts w:asciiTheme="minorHAnsi" w:hAnsiTheme="minorHAnsi" w:cstheme="minorHAnsi"/>
          <w:b/>
          <w:szCs w:val="20"/>
          <w:u w:val="single"/>
        </w:rPr>
      </w:pPr>
    </w:p>
    <w:p w14:paraId="438D598B" w14:textId="51AF74FC" w:rsidR="00D65F5F" w:rsidRDefault="00D65F5F" w:rsidP="00774197">
      <w:pPr>
        <w:ind w:left="-360"/>
        <w:jc w:val="center"/>
        <w:rPr>
          <w:rFonts w:asciiTheme="minorHAnsi" w:hAnsiTheme="minorHAnsi" w:cstheme="minorHAnsi"/>
          <w:b/>
          <w:szCs w:val="20"/>
          <w:u w:val="single"/>
        </w:rPr>
      </w:pPr>
      <w:r>
        <w:rPr>
          <w:rFonts w:asciiTheme="minorHAnsi" w:hAnsiTheme="minorHAnsi" w:cstheme="minorHAnsi"/>
          <w:b/>
          <w:szCs w:val="20"/>
          <w:u w:val="single"/>
        </w:rPr>
        <w:t>Faculty of Humanities</w:t>
      </w:r>
      <w:r w:rsidR="00FD72EB">
        <w:rPr>
          <w:rFonts w:asciiTheme="minorHAnsi" w:hAnsiTheme="minorHAnsi" w:cstheme="minorHAnsi"/>
          <w:b/>
          <w:szCs w:val="20"/>
          <w:u w:val="single"/>
        </w:rPr>
        <w:t xml:space="preserve"> Doctoral Academy</w:t>
      </w:r>
    </w:p>
    <w:p w14:paraId="47C3D206" w14:textId="75FE9B01" w:rsidR="00774197" w:rsidRPr="00CD2827" w:rsidRDefault="00CD2827" w:rsidP="00774197">
      <w:pPr>
        <w:ind w:left="-360"/>
        <w:jc w:val="center"/>
        <w:rPr>
          <w:rFonts w:asciiTheme="minorHAnsi" w:hAnsiTheme="minorHAnsi" w:cstheme="minorHAnsi"/>
          <w:b/>
          <w:szCs w:val="20"/>
          <w:u w:val="single"/>
        </w:rPr>
      </w:pPr>
      <w:r>
        <w:rPr>
          <w:rFonts w:asciiTheme="minorHAnsi" w:hAnsiTheme="minorHAnsi" w:cstheme="minorHAnsi"/>
          <w:b/>
          <w:szCs w:val="20"/>
          <w:u w:val="single"/>
        </w:rPr>
        <w:t xml:space="preserve">Humanitarian PGR </w:t>
      </w:r>
      <w:r w:rsidR="00D65F5F">
        <w:rPr>
          <w:rFonts w:asciiTheme="minorHAnsi" w:hAnsiTheme="minorHAnsi" w:cstheme="minorHAnsi"/>
          <w:b/>
          <w:szCs w:val="20"/>
          <w:u w:val="single"/>
        </w:rPr>
        <w:t>Studentship</w:t>
      </w:r>
      <w:r>
        <w:rPr>
          <w:rFonts w:asciiTheme="minorHAnsi" w:hAnsiTheme="minorHAnsi" w:cstheme="minorHAnsi"/>
          <w:b/>
          <w:szCs w:val="20"/>
          <w:u w:val="single"/>
        </w:rPr>
        <w:t xml:space="preserve"> Nomination Form</w:t>
      </w:r>
    </w:p>
    <w:bookmarkEnd w:id="0"/>
    <w:p w14:paraId="3E5D1735" w14:textId="77777777" w:rsidR="00774197" w:rsidRPr="00CD2827" w:rsidRDefault="00774197" w:rsidP="00774197">
      <w:pPr>
        <w:ind w:left="-360"/>
        <w:jc w:val="center"/>
        <w:rPr>
          <w:rFonts w:asciiTheme="minorHAnsi" w:hAnsiTheme="minorHAnsi" w:cstheme="minorHAnsi"/>
          <w:b/>
          <w:szCs w:val="20"/>
          <w:u w:val="single"/>
        </w:rPr>
      </w:pPr>
    </w:p>
    <w:p w14:paraId="14501CBB" w14:textId="77777777" w:rsidR="00774197" w:rsidRPr="00CD2827" w:rsidRDefault="00774197" w:rsidP="00774197">
      <w:pPr>
        <w:ind w:left="-360"/>
        <w:jc w:val="center"/>
        <w:rPr>
          <w:rFonts w:asciiTheme="minorHAnsi" w:hAnsiTheme="minorHAnsi" w:cstheme="minorHAnsi"/>
          <w:b/>
          <w:szCs w:val="20"/>
          <w:u w:val="single"/>
        </w:rPr>
      </w:pPr>
    </w:p>
    <w:tbl>
      <w:tblPr>
        <w:tblW w:w="990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8"/>
        <w:gridCol w:w="5342"/>
      </w:tblGrid>
      <w:tr w:rsidR="00774197" w:rsidRPr="00CD2827" w14:paraId="29EA3C4E" w14:textId="77777777" w:rsidTr="00D762EB">
        <w:tc>
          <w:tcPr>
            <w:tcW w:w="455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06AE88E" w14:textId="77777777" w:rsidR="00774197" w:rsidRPr="00CD2827" w:rsidRDefault="00774197" w:rsidP="006A091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D2827">
              <w:rPr>
                <w:rFonts w:asciiTheme="minorHAnsi" w:hAnsiTheme="minorHAnsi" w:cstheme="minorHAnsi"/>
                <w:b/>
                <w:sz w:val="20"/>
                <w:szCs w:val="20"/>
              </w:rPr>
              <w:t>1. Candidate’s name</w:t>
            </w:r>
          </w:p>
        </w:tc>
        <w:tc>
          <w:tcPr>
            <w:tcW w:w="534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0687964" w14:textId="77777777" w:rsidR="00774197" w:rsidRPr="00CD2827" w:rsidRDefault="00774197" w:rsidP="006A091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30590B9" w14:textId="77777777" w:rsidR="00774197" w:rsidRPr="00CD2827" w:rsidRDefault="00774197" w:rsidP="006A091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78DE72B" w14:textId="77777777" w:rsidR="00774197" w:rsidRPr="00CD2827" w:rsidRDefault="00774197" w:rsidP="006A091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62EB" w:rsidRPr="00CD2827" w14:paraId="078CAAF1" w14:textId="77777777" w:rsidTr="00D762EB">
        <w:tc>
          <w:tcPr>
            <w:tcW w:w="455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A2E8D54" w14:textId="77777777" w:rsidR="00D762EB" w:rsidRDefault="00D762EB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2. Candidate’s University ID number (</w:t>
            </w:r>
            <w:proofErr w:type="gram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e.g.</w:t>
            </w:r>
            <w:proofErr w:type="gram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1152685)</w:t>
            </w:r>
          </w:p>
          <w:p w14:paraId="0E4EE1EF" w14:textId="482B8F8A" w:rsidR="00D762EB" w:rsidRPr="00CD2827" w:rsidRDefault="00D762EB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34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33E493F" w14:textId="77777777" w:rsidR="00D762EB" w:rsidRDefault="00D762EB" w:rsidP="006046CF">
            <w:pPr>
              <w:rPr>
                <w:sz w:val="20"/>
                <w:szCs w:val="20"/>
              </w:rPr>
            </w:pPr>
          </w:p>
        </w:tc>
      </w:tr>
      <w:tr w:rsidR="006046CF" w:rsidRPr="00CD2827" w14:paraId="348B6AF3" w14:textId="77777777" w:rsidTr="00D762EB">
        <w:tc>
          <w:tcPr>
            <w:tcW w:w="455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A185474" w14:textId="0B474698" w:rsidR="006046CF" w:rsidRPr="00CD2827" w:rsidRDefault="00D762EB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  <w:r w:rsidR="006046CF" w:rsidRPr="00CD282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. 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chool </w:t>
            </w:r>
          </w:p>
        </w:tc>
        <w:tc>
          <w:tcPr>
            <w:tcW w:w="534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EF6CA83" w14:textId="3AF106B8" w:rsidR="006046CF" w:rsidRPr="00EF4754" w:rsidRDefault="00272C1C" w:rsidP="006046C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7046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46C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046CF" w:rsidRPr="00EF4754">
              <w:rPr>
                <w:sz w:val="20"/>
                <w:szCs w:val="20"/>
              </w:rPr>
              <w:t xml:space="preserve"> School of Environment, Education</w:t>
            </w:r>
            <w:r w:rsidR="006046CF">
              <w:rPr>
                <w:sz w:val="20"/>
                <w:szCs w:val="20"/>
              </w:rPr>
              <w:t>,</w:t>
            </w:r>
            <w:r w:rsidR="006046CF" w:rsidRPr="00EF4754">
              <w:rPr>
                <w:sz w:val="20"/>
                <w:szCs w:val="20"/>
              </w:rPr>
              <w:t xml:space="preserve"> and Development</w:t>
            </w:r>
          </w:p>
          <w:p w14:paraId="0CC3ED2B" w14:textId="77777777" w:rsidR="006046CF" w:rsidRPr="00EF4754" w:rsidRDefault="00272C1C" w:rsidP="006046C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01049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46CF" w:rsidRPr="00EF475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046CF" w:rsidRPr="00EF4754">
              <w:rPr>
                <w:sz w:val="20"/>
                <w:szCs w:val="20"/>
              </w:rPr>
              <w:t xml:space="preserve"> School of Social Sciences</w:t>
            </w:r>
          </w:p>
          <w:p w14:paraId="536E3B8C" w14:textId="77777777" w:rsidR="006046CF" w:rsidRPr="00EF4754" w:rsidRDefault="00272C1C" w:rsidP="006046C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04836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46CF" w:rsidRPr="00EF475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046CF" w:rsidRPr="00EF4754">
              <w:rPr>
                <w:sz w:val="20"/>
                <w:szCs w:val="20"/>
              </w:rPr>
              <w:t xml:space="preserve"> Alliance Manchester Business School </w:t>
            </w:r>
          </w:p>
          <w:p w14:paraId="46EF5B27" w14:textId="2D3E194F" w:rsidR="006046CF" w:rsidRPr="00EF4754" w:rsidRDefault="00272C1C" w:rsidP="006046CF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857423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46CF" w:rsidRPr="00EF475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046CF" w:rsidRPr="00EF4754">
              <w:rPr>
                <w:sz w:val="20"/>
                <w:szCs w:val="20"/>
              </w:rPr>
              <w:t xml:space="preserve"> School of Arts, Language</w:t>
            </w:r>
            <w:r w:rsidR="00A417E1">
              <w:rPr>
                <w:sz w:val="20"/>
                <w:szCs w:val="20"/>
              </w:rPr>
              <w:t>s</w:t>
            </w:r>
            <w:r w:rsidR="006046CF" w:rsidRPr="00EF4754">
              <w:rPr>
                <w:sz w:val="20"/>
                <w:szCs w:val="20"/>
              </w:rPr>
              <w:t xml:space="preserve"> and Cultures</w:t>
            </w:r>
          </w:p>
          <w:p w14:paraId="3335DDD1" w14:textId="77777777" w:rsidR="006046CF" w:rsidRPr="00CD2827" w:rsidRDefault="006046CF" w:rsidP="006046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46CF" w:rsidRPr="00CD2827" w14:paraId="011AC1B8" w14:textId="77777777" w:rsidTr="00D762EB">
        <w:trPr>
          <w:trHeight w:val="531"/>
        </w:trPr>
        <w:tc>
          <w:tcPr>
            <w:tcW w:w="4558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7F4344C" w14:textId="6F54C020" w:rsidR="006046CF" w:rsidRDefault="00D762EB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>. P</w:t>
            </w:r>
            <w:r w:rsidR="006046CF" w:rsidRPr="00CD2827">
              <w:rPr>
                <w:rFonts w:asciiTheme="minorHAnsi" w:hAnsiTheme="minorHAnsi" w:cstheme="minorHAnsi"/>
                <w:b/>
                <w:sz w:val="20"/>
                <w:szCs w:val="20"/>
              </w:rPr>
              <w:t>roposed programme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of study </w:t>
            </w:r>
          </w:p>
          <w:p w14:paraId="6392C5D1" w14:textId="24DE872B" w:rsidR="006046CF" w:rsidRPr="00CD2827" w:rsidRDefault="006046CF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B6EF2">
              <w:rPr>
                <w:rFonts w:asciiTheme="minorHAnsi" w:hAnsiTheme="minorHAnsi" w:cstheme="minorHAnsi"/>
                <w:b/>
                <w:sz w:val="18"/>
                <w:szCs w:val="18"/>
              </w:rPr>
              <w:t>(</w:t>
            </w:r>
            <w:proofErr w:type="gramStart"/>
            <w:r w:rsidRPr="005B6EF2">
              <w:rPr>
                <w:rFonts w:asciiTheme="minorHAnsi" w:hAnsiTheme="minorHAnsi" w:cstheme="minorHAnsi"/>
                <w:b/>
                <w:sz w:val="18"/>
                <w:szCs w:val="18"/>
              </w:rPr>
              <w:t>e.g.</w:t>
            </w:r>
            <w:proofErr w:type="gramEnd"/>
            <w:r w:rsidRPr="005B6EF2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PhD Sociology)</w:t>
            </w:r>
          </w:p>
        </w:tc>
        <w:tc>
          <w:tcPr>
            <w:tcW w:w="534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0BBBF17" w14:textId="77777777" w:rsidR="006046CF" w:rsidRPr="00CD2827" w:rsidRDefault="006046CF" w:rsidP="006046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D9E98DF" w14:textId="77777777" w:rsidR="006046CF" w:rsidRPr="00CD2827" w:rsidRDefault="006046CF" w:rsidP="006046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85B4961" w14:textId="77777777" w:rsidR="006046CF" w:rsidRPr="00CD2827" w:rsidRDefault="006046CF" w:rsidP="006046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46CF" w:rsidRPr="00CD2827" w14:paraId="743BD1A4" w14:textId="77777777" w:rsidTr="00D762EB">
        <w:trPr>
          <w:trHeight w:val="531"/>
        </w:trPr>
        <w:tc>
          <w:tcPr>
            <w:tcW w:w="4558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82849E0" w14:textId="4F18E0E2" w:rsidR="006046CF" w:rsidRPr="00CD2827" w:rsidRDefault="00D762EB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5</w:t>
            </w:r>
            <w:r w:rsidR="006046CF" w:rsidRPr="00CD282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. Name of 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he </w:t>
            </w:r>
            <w:r w:rsidR="006046CF" w:rsidRPr="00CD2827">
              <w:rPr>
                <w:rFonts w:asciiTheme="minorHAnsi" w:hAnsiTheme="minorHAnsi" w:cstheme="minorHAnsi"/>
                <w:b/>
                <w:sz w:val="20"/>
                <w:szCs w:val="20"/>
              </w:rPr>
              <w:t>main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upervisor</w:t>
            </w:r>
          </w:p>
        </w:tc>
        <w:tc>
          <w:tcPr>
            <w:tcW w:w="534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CA6C0B7" w14:textId="77777777" w:rsidR="006046CF" w:rsidRPr="00CD2827" w:rsidRDefault="006046CF" w:rsidP="006046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46CF" w:rsidRPr="00CD2827" w14:paraId="4A4DF9C3" w14:textId="77777777" w:rsidTr="00D762EB">
        <w:trPr>
          <w:trHeight w:val="7866"/>
        </w:trPr>
        <w:tc>
          <w:tcPr>
            <w:tcW w:w="455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7A15C73" w14:textId="3002ED11" w:rsidR="006046CF" w:rsidRDefault="00D762EB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  <w:r w:rsidR="006046CF" w:rsidRPr="008B1CC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upporting statement by the proposed </w:t>
            </w:r>
            <w:r w:rsidR="004757B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main </w:t>
            </w:r>
            <w:r w:rsidR="006046CF">
              <w:rPr>
                <w:rFonts w:asciiTheme="minorHAnsi" w:hAnsiTheme="minorHAnsi" w:cstheme="minorHAnsi"/>
                <w:b/>
                <w:sz w:val="20"/>
                <w:szCs w:val="20"/>
              </w:rPr>
              <w:t>supervisor</w:t>
            </w:r>
          </w:p>
          <w:p w14:paraId="3BE1FDB2" w14:textId="77777777" w:rsidR="006046CF" w:rsidRDefault="006046CF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1F31259" w14:textId="4C590356" w:rsidR="006046CF" w:rsidRDefault="006046CF" w:rsidP="006046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clude details of interactions with the candidate so far and suitability for the proposed research project as well as commitment and interest in the field of research.</w:t>
            </w:r>
            <w:r>
              <w:t xml:space="preserve"> </w:t>
            </w:r>
            <w:r w:rsidRPr="004841EC">
              <w:rPr>
                <w:rFonts w:asciiTheme="minorHAnsi" w:hAnsiTheme="minorHAnsi" w:cstheme="minorHAnsi"/>
                <w:sz w:val="20"/>
                <w:szCs w:val="20"/>
              </w:rPr>
              <w:t xml:space="preserve">(approx.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00</w:t>
            </w:r>
            <w:r w:rsidRPr="004841EC">
              <w:rPr>
                <w:rFonts w:asciiTheme="minorHAnsi" w:hAnsiTheme="minorHAnsi" w:cstheme="minorHAnsi"/>
                <w:sz w:val="20"/>
                <w:szCs w:val="20"/>
              </w:rPr>
              <w:t xml:space="preserve"> words)</w:t>
            </w:r>
          </w:p>
          <w:p w14:paraId="694B819C" w14:textId="77777777" w:rsidR="006046CF" w:rsidRDefault="006046CF" w:rsidP="006046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5C983DA" w14:textId="77777777" w:rsidR="006046CF" w:rsidRDefault="006046CF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8616CAA" w14:textId="77777777" w:rsidR="006046CF" w:rsidRDefault="006046CF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38F2DB7" w14:textId="77777777" w:rsidR="006046CF" w:rsidRDefault="006046CF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0529D0F" w14:textId="77777777" w:rsidR="006046CF" w:rsidRDefault="006046CF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933C611" w14:textId="77777777" w:rsidR="006046CF" w:rsidRDefault="006046CF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861C815" w14:textId="1C5FFB2E" w:rsidR="006046CF" w:rsidRPr="008B1CC6" w:rsidRDefault="006046CF" w:rsidP="006046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34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A459410" w14:textId="77777777" w:rsidR="006046CF" w:rsidRPr="00CD2827" w:rsidRDefault="006046CF" w:rsidP="006046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C4A7CA4" w14:textId="77777777" w:rsidR="00181E50" w:rsidRDefault="00181E50" w:rsidP="00B25BDC">
      <w:pPr>
        <w:ind w:right="-908"/>
        <w:rPr>
          <w:rFonts w:asciiTheme="minorHAnsi" w:hAnsiTheme="minorHAnsi" w:cstheme="minorHAnsi"/>
          <w:i/>
          <w:sz w:val="20"/>
          <w:szCs w:val="20"/>
        </w:rPr>
      </w:pPr>
    </w:p>
    <w:p w14:paraId="6A712521" w14:textId="77777777" w:rsidR="00286990" w:rsidRDefault="00286990" w:rsidP="00B25BDC">
      <w:pPr>
        <w:ind w:right="-908"/>
        <w:rPr>
          <w:rFonts w:asciiTheme="minorHAnsi" w:hAnsiTheme="minorHAnsi" w:cstheme="minorHAnsi"/>
          <w:i/>
          <w:sz w:val="20"/>
          <w:szCs w:val="20"/>
        </w:rPr>
      </w:pPr>
    </w:p>
    <w:p w14:paraId="034E95C0" w14:textId="5DF40AC1" w:rsidR="00D65F5F" w:rsidRDefault="00F01519" w:rsidP="006046CF">
      <w:pPr>
        <w:spacing w:after="200" w:line="276" w:lineRule="auto"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br w:type="page"/>
      </w:r>
    </w:p>
    <w:p w14:paraId="764D8805" w14:textId="77777777" w:rsidR="006046CF" w:rsidRPr="006046CF" w:rsidRDefault="006046CF" w:rsidP="006046CF">
      <w:pPr>
        <w:spacing w:after="200" w:line="276" w:lineRule="auto"/>
        <w:rPr>
          <w:rFonts w:asciiTheme="minorHAnsi" w:hAnsiTheme="minorHAnsi" w:cstheme="minorHAnsi"/>
          <w:i/>
          <w:sz w:val="20"/>
          <w:szCs w:val="20"/>
        </w:rPr>
      </w:pPr>
    </w:p>
    <w:p w14:paraId="663B527D" w14:textId="77777777" w:rsidR="00D65F5F" w:rsidRDefault="00D65F5F" w:rsidP="00D65F5F">
      <w:pPr>
        <w:ind w:left="-360"/>
        <w:rPr>
          <w:rFonts w:asciiTheme="minorHAnsi" w:hAnsiTheme="minorHAnsi" w:cstheme="minorHAnsi"/>
          <w:b/>
          <w:szCs w:val="20"/>
          <w:u w:val="single"/>
        </w:rPr>
      </w:pPr>
    </w:p>
    <w:tbl>
      <w:tblPr>
        <w:tblW w:w="990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66"/>
        <w:gridCol w:w="6334"/>
      </w:tblGrid>
      <w:tr w:rsidR="006046CF" w:rsidRPr="00CD2827" w14:paraId="420B3903" w14:textId="77777777" w:rsidTr="00A35F39">
        <w:tc>
          <w:tcPr>
            <w:tcW w:w="990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F64E11A" w14:textId="77777777" w:rsidR="006046CF" w:rsidRPr="006046CF" w:rsidRDefault="006046CF" w:rsidP="006046CF">
            <w:pPr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6046CF">
              <w:rPr>
                <w:rFonts w:asciiTheme="minorHAnsi" w:hAnsiTheme="minorHAnsi" w:cstheme="minorHAnsi"/>
                <w:b/>
                <w:sz w:val="20"/>
                <w:szCs w:val="18"/>
              </w:rPr>
              <w:t>Humanitarian PGR Studentship Candidate Supporting Statement</w:t>
            </w:r>
          </w:p>
          <w:p w14:paraId="47E1F1EF" w14:textId="77777777" w:rsidR="006046CF" w:rsidRPr="00CD2827" w:rsidRDefault="006046CF" w:rsidP="00C11A8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46CF" w:rsidRPr="00CD2827" w14:paraId="7A55FA7D" w14:textId="77777777" w:rsidTr="005364DF">
        <w:tc>
          <w:tcPr>
            <w:tcW w:w="990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71438" w14:textId="3793C57A" w:rsidR="00272C1C" w:rsidRPr="00272C1C" w:rsidRDefault="006046CF" w:rsidP="00272C1C">
            <w:pPr>
              <w:rPr>
                <w:rFonts w:cstheme="minorHAnsi"/>
                <w:i/>
                <w:sz w:val="18"/>
                <w:szCs w:val="18"/>
              </w:rPr>
            </w:pPr>
            <w:r w:rsidRPr="000E3F6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The 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studentship</w:t>
            </w:r>
            <w:r w:rsidRPr="000E3F6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is</w:t>
            </w:r>
            <w:r w:rsidRPr="000E3F6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intended to support individuals </w:t>
            </w:r>
            <w:r w:rsidR="00272C1C">
              <w:rPr>
                <w:rFonts w:cstheme="minorHAnsi"/>
                <w:i/>
                <w:sz w:val="18"/>
                <w:szCs w:val="18"/>
              </w:rPr>
              <w:t>who have been</w:t>
            </w:r>
            <w:r w:rsidR="00272C1C" w:rsidRPr="00272C1C">
              <w:rPr>
                <w:rFonts w:cstheme="minorHAnsi"/>
                <w:i/>
                <w:sz w:val="18"/>
                <w:szCs w:val="18"/>
              </w:rPr>
              <w:t xml:space="preserve"> displaced inside </w:t>
            </w:r>
            <w:r w:rsidR="00272C1C">
              <w:rPr>
                <w:rFonts w:cstheme="minorHAnsi"/>
                <w:i/>
                <w:sz w:val="18"/>
                <w:szCs w:val="18"/>
              </w:rPr>
              <w:t>their</w:t>
            </w:r>
            <w:r w:rsidR="00272C1C" w:rsidRPr="00272C1C">
              <w:rPr>
                <w:rFonts w:cstheme="minorHAnsi"/>
                <w:i/>
                <w:sz w:val="18"/>
                <w:szCs w:val="18"/>
              </w:rPr>
              <w:t xml:space="preserve"> own country or have had to leave </w:t>
            </w:r>
            <w:r w:rsidR="00272C1C">
              <w:rPr>
                <w:rFonts w:cstheme="minorHAnsi"/>
                <w:i/>
                <w:sz w:val="18"/>
                <w:szCs w:val="18"/>
              </w:rPr>
              <w:t>their</w:t>
            </w:r>
            <w:r w:rsidR="00272C1C" w:rsidRPr="00272C1C">
              <w:rPr>
                <w:rFonts w:cstheme="minorHAnsi"/>
                <w:i/>
                <w:sz w:val="18"/>
                <w:szCs w:val="18"/>
              </w:rPr>
              <w:t xml:space="preserve"> home country because of armed conflict </w:t>
            </w:r>
            <w:r w:rsidR="00272C1C" w:rsidRPr="00272C1C">
              <w:rPr>
                <w:rFonts w:asciiTheme="minorHAnsi" w:hAnsiTheme="minorHAnsi" w:cstheme="minorHAnsi"/>
                <w:i/>
                <w:sz w:val="18"/>
                <w:szCs w:val="18"/>
              </w:rPr>
              <w:t>or be at serious risk of, or been the victim of, discrimination, persecution, suffering</w:t>
            </w:r>
            <w:r w:rsidR="00272C1C">
              <w:rPr>
                <w:rFonts w:asciiTheme="minorHAnsi" w:hAnsiTheme="minorHAnsi" w:cstheme="minorHAnsi"/>
                <w:i/>
                <w:sz w:val="18"/>
                <w:szCs w:val="18"/>
              </w:rPr>
              <w:t>,</w:t>
            </w:r>
            <w:r w:rsidR="00272C1C" w:rsidRPr="00272C1C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or violence on account of race, religion, nationality, membership of a particular social group or political opinion. </w:t>
            </w:r>
          </w:p>
          <w:p w14:paraId="729B21DD" w14:textId="77777777" w:rsidR="006046CF" w:rsidRPr="000E3F61" w:rsidRDefault="006046CF" w:rsidP="006046CF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446F199D" w14:textId="0074C724" w:rsidR="006046CF" w:rsidRPr="000E3F61" w:rsidRDefault="006046CF" w:rsidP="006046CF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0E3F61">
              <w:rPr>
                <w:rFonts w:asciiTheme="minorHAnsi" w:hAnsiTheme="minorHAnsi" w:cstheme="minorHAnsi"/>
                <w:i/>
                <w:sz w:val="18"/>
                <w:szCs w:val="18"/>
              </w:rPr>
              <w:t>Please explain how you are at risk and the specific threat you face. What impact have your personal circumstances had on your ability to pursue higher education?</w:t>
            </w:r>
            <w:r w:rsidRPr="004841EC">
              <w:t xml:space="preserve"> </w:t>
            </w:r>
            <w:r w:rsidRPr="004841EC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(approx. 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500</w:t>
            </w:r>
            <w:r w:rsidRPr="004841EC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words)</w:t>
            </w:r>
          </w:p>
          <w:p w14:paraId="28C72151" w14:textId="77777777" w:rsidR="006046CF" w:rsidRPr="00CD2827" w:rsidRDefault="006046CF" w:rsidP="00C11A8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46CF" w:rsidRPr="00CD2827" w14:paraId="07F26BE8" w14:textId="77777777" w:rsidTr="005364DF">
        <w:tc>
          <w:tcPr>
            <w:tcW w:w="990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2EF2D80" w14:textId="396243E3" w:rsidR="006046CF" w:rsidRDefault="006046CF" w:rsidP="006046CF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</w:t>
            </w:r>
          </w:p>
          <w:p w14:paraId="09D33C5A" w14:textId="47E72B62" w:rsidR="006046CF" w:rsidRDefault="006046CF" w:rsidP="006046CF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5B889CEF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51A9D300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42CF8DEA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7DD8710C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0D336387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01AD4A15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3FBCD7DD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2CD3C174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76877FAF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22CCE9A6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0011E53C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48511521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65DB5C92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321E8E6A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12E71646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437B08A6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57F2ED7C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5CED1B3E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668B0671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058209BF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28EF2A5E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7EC6CE03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6D5AB519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497A7832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1D29A68B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70A2B801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3AB7E2FA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6E11CC5E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394C8097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2F3F184D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2247626D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7F5501B3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5CE6F2C4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42067E8F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31700E3F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3B97B363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62B6B9B3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502819E6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33F22EF7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497221FD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10C1E038" w14:textId="77777777" w:rsid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46C4D37E" w14:textId="01D902DF" w:rsidR="006046CF" w:rsidRPr="000E3F61" w:rsidRDefault="006046CF" w:rsidP="006046CF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</w:tc>
      </w:tr>
      <w:tr w:rsidR="006046CF" w:rsidRPr="006046CF" w14:paraId="4AB396B0" w14:textId="77777777" w:rsidTr="006046CF">
        <w:trPr>
          <w:trHeight w:val="635"/>
        </w:trPr>
        <w:tc>
          <w:tcPr>
            <w:tcW w:w="3566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7557BE" w14:textId="0D44294B" w:rsidR="006046CF" w:rsidRPr="006046CF" w:rsidRDefault="006046CF" w:rsidP="006046CF">
            <w:pPr>
              <w:ind w:left="54"/>
            </w:pPr>
            <w:r w:rsidRPr="006046CF">
              <w:rPr>
                <w:b/>
                <w:bCs/>
                <w:sz w:val="20"/>
                <w:szCs w:val="20"/>
              </w:rPr>
              <w:t>Have you received funding from any other source to support your studies</w:t>
            </w:r>
            <w:r>
              <w:t>?</w:t>
            </w:r>
            <w:r w:rsidRPr="006046CF">
              <w:t xml:space="preserve"> </w:t>
            </w:r>
          </w:p>
          <w:p w14:paraId="49A8CBCB" w14:textId="77777777" w:rsidR="006046CF" w:rsidRDefault="006046CF" w:rsidP="006046CF">
            <w:pPr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</w:pPr>
          </w:p>
          <w:p w14:paraId="680464A9" w14:textId="5EE58A38" w:rsidR="00272C1C" w:rsidRPr="006046CF" w:rsidRDefault="00272C1C" w:rsidP="006046CF">
            <w:pPr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(School funding secured to commence in September 2023 is not included.  This is referring to other sources of funding you may have received)</w:t>
            </w:r>
          </w:p>
        </w:tc>
        <w:tc>
          <w:tcPr>
            <w:tcW w:w="63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B96A3B4" w14:textId="77777777" w:rsidR="006046CF" w:rsidRPr="006046CF" w:rsidRDefault="006046CF" w:rsidP="006046CF">
            <w:pPr>
              <w:ind w:left="-360"/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  <w:p w14:paraId="3FDFD05E" w14:textId="6CB3DA21" w:rsidR="006046CF" w:rsidRDefault="00272C1C" w:rsidP="006046CF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-98894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66A7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6046CF" w:rsidRPr="006046CF">
              <w:rPr>
                <w:b/>
                <w:bCs/>
                <w:sz w:val="20"/>
                <w:szCs w:val="20"/>
              </w:rPr>
              <w:t xml:space="preserve"> Yes         </w:t>
            </w:r>
            <w:sdt>
              <w:sdtPr>
                <w:rPr>
                  <w:b/>
                  <w:bCs/>
                  <w:sz w:val="20"/>
                  <w:szCs w:val="20"/>
                </w:rPr>
                <w:id w:val="1378199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46CF" w:rsidRPr="006046CF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6046CF" w:rsidRPr="006046CF">
              <w:rPr>
                <w:b/>
                <w:bCs/>
                <w:sz w:val="20"/>
                <w:szCs w:val="20"/>
              </w:rPr>
              <w:t xml:space="preserve"> No</w:t>
            </w:r>
          </w:p>
          <w:p w14:paraId="5C56AD63" w14:textId="77777777" w:rsidR="00A417E1" w:rsidRDefault="00A417E1" w:rsidP="006046CF">
            <w:pPr>
              <w:rPr>
                <w:b/>
                <w:bCs/>
                <w:sz w:val="20"/>
                <w:szCs w:val="20"/>
              </w:rPr>
            </w:pPr>
          </w:p>
          <w:p w14:paraId="23E676E3" w14:textId="7151FEA9" w:rsidR="00A417E1" w:rsidRDefault="00A417E1" w:rsidP="006046C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If </w:t>
            </w:r>
            <w:proofErr w:type="gramStart"/>
            <w:r>
              <w:rPr>
                <w:b/>
                <w:bCs/>
                <w:sz w:val="20"/>
                <w:szCs w:val="20"/>
              </w:rPr>
              <w:t>Yes</w:t>
            </w:r>
            <w:proofErr w:type="gramEnd"/>
            <w:r>
              <w:rPr>
                <w:b/>
                <w:bCs/>
                <w:sz w:val="20"/>
                <w:szCs w:val="20"/>
              </w:rPr>
              <w:t>, please provide brief details:</w:t>
            </w:r>
          </w:p>
          <w:p w14:paraId="3CC4BEE4" w14:textId="77777777" w:rsidR="00A417E1" w:rsidRDefault="00A417E1" w:rsidP="006046CF">
            <w:pPr>
              <w:rPr>
                <w:b/>
                <w:bCs/>
                <w:sz w:val="20"/>
                <w:szCs w:val="20"/>
              </w:rPr>
            </w:pPr>
          </w:p>
          <w:p w14:paraId="3077DDF0" w14:textId="77777777" w:rsidR="00A417E1" w:rsidRDefault="00A417E1" w:rsidP="006046CF">
            <w:pPr>
              <w:rPr>
                <w:b/>
                <w:bCs/>
                <w:sz w:val="20"/>
                <w:szCs w:val="20"/>
              </w:rPr>
            </w:pPr>
          </w:p>
          <w:p w14:paraId="2920FB36" w14:textId="77777777" w:rsidR="00A417E1" w:rsidRPr="006046CF" w:rsidRDefault="00A417E1" w:rsidP="006046CF">
            <w:pPr>
              <w:rPr>
                <w:b/>
                <w:bCs/>
                <w:sz w:val="20"/>
                <w:szCs w:val="20"/>
              </w:rPr>
            </w:pPr>
          </w:p>
          <w:p w14:paraId="2D12F0FB" w14:textId="230C600D" w:rsidR="006046CF" w:rsidRPr="006046CF" w:rsidRDefault="006046CF" w:rsidP="006046CF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</w:p>
        </w:tc>
      </w:tr>
    </w:tbl>
    <w:p w14:paraId="1ACDFABD" w14:textId="77777777" w:rsidR="006046CF" w:rsidRPr="000E3F61" w:rsidRDefault="006046CF">
      <w:pPr>
        <w:ind w:left="-360"/>
        <w:rPr>
          <w:rFonts w:asciiTheme="minorHAnsi" w:hAnsiTheme="minorHAnsi" w:cstheme="minorHAnsi"/>
          <w:i/>
          <w:sz w:val="18"/>
          <w:szCs w:val="18"/>
        </w:rPr>
      </w:pPr>
    </w:p>
    <w:sectPr w:rsidR="006046CF" w:rsidRPr="000E3F61" w:rsidSect="00181E50">
      <w:pgSz w:w="11906" w:h="16838"/>
      <w:pgMar w:top="284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E3D0D" w14:textId="77777777" w:rsidR="00B023DB" w:rsidRDefault="00B023DB" w:rsidP="00774197">
      <w:r>
        <w:separator/>
      </w:r>
    </w:p>
  </w:endnote>
  <w:endnote w:type="continuationSeparator" w:id="0">
    <w:p w14:paraId="5B90892E" w14:textId="77777777" w:rsidR="00B023DB" w:rsidRDefault="00B023DB" w:rsidP="00774197">
      <w:r>
        <w:continuationSeparator/>
      </w:r>
    </w:p>
  </w:endnote>
  <w:endnote w:type="continuationNotice" w:id="1">
    <w:p w14:paraId="34D413D6" w14:textId="77777777" w:rsidR="00B023DB" w:rsidRDefault="00B023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F62C5" w14:textId="77777777" w:rsidR="00B023DB" w:rsidRDefault="00B023DB" w:rsidP="00774197">
      <w:r>
        <w:separator/>
      </w:r>
    </w:p>
  </w:footnote>
  <w:footnote w:type="continuationSeparator" w:id="0">
    <w:p w14:paraId="0B47EE1A" w14:textId="77777777" w:rsidR="00B023DB" w:rsidRDefault="00B023DB" w:rsidP="00774197">
      <w:r>
        <w:continuationSeparator/>
      </w:r>
    </w:p>
  </w:footnote>
  <w:footnote w:type="continuationNotice" w:id="1">
    <w:p w14:paraId="6F562123" w14:textId="77777777" w:rsidR="00B023DB" w:rsidRDefault="00B023D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2A34"/>
    <w:multiLevelType w:val="multilevel"/>
    <w:tmpl w:val="78F6F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F04370"/>
    <w:multiLevelType w:val="hybridMultilevel"/>
    <w:tmpl w:val="C2B67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0729634">
    <w:abstractNumId w:val="0"/>
  </w:num>
  <w:num w:numId="2" w16cid:durableId="903981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MDE2szA3MLQwNTVV0lEKTi0uzszPAykwNKgFAFGVWcMtAAAA"/>
  </w:docVars>
  <w:rsids>
    <w:rsidRoot w:val="006C58D3"/>
    <w:rsid w:val="0004450D"/>
    <w:rsid w:val="00091BA1"/>
    <w:rsid w:val="000D7077"/>
    <w:rsid w:val="000E1B51"/>
    <w:rsid w:val="000E3F61"/>
    <w:rsid w:val="000F0733"/>
    <w:rsid w:val="001671C5"/>
    <w:rsid w:val="00167D3C"/>
    <w:rsid w:val="00181E50"/>
    <w:rsid w:val="00182036"/>
    <w:rsid w:val="001A4C5D"/>
    <w:rsid w:val="001F61CD"/>
    <w:rsid w:val="001F6FD4"/>
    <w:rsid w:val="0024783A"/>
    <w:rsid w:val="00255E23"/>
    <w:rsid w:val="00272C1C"/>
    <w:rsid w:val="00280F32"/>
    <w:rsid w:val="00282E91"/>
    <w:rsid w:val="00286990"/>
    <w:rsid w:val="002A1273"/>
    <w:rsid w:val="002C33DE"/>
    <w:rsid w:val="002C7FB5"/>
    <w:rsid w:val="002D7B3A"/>
    <w:rsid w:val="00305ECC"/>
    <w:rsid w:val="003D2EB7"/>
    <w:rsid w:val="003E435F"/>
    <w:rsid w:val="003F06F7"/>
    <w:rsid w:val="00412F5D"/>
    <w:rsid w:val="00453C07"/>
    <w:rsid w:val="004757BF"/>
    <w:rsid w:val="00482094"/>
    <w:rsid w:val="004841EC"/>
    <w:rsid w:val="004F2CA2"/>
    <w:rsid w:val="00516114"/>
    <w:rsid w:val="005932CE"/>
    <w:rsid w:val="005B3578"/>
    <w:rsid w:val="005B6EF2"/>
    <w:rsid w:val="005C6942"/>
    <w:rsid w:val="005D269C"/>
    <w:rsid w:val="006046CF"/>
    <w:rsid w:val="00626820"/>
    <w:rsid w:val="006366A7"/>
    <w:rsid w:val="00656ED2"/>
    <w:rsid w:val="006C58D3"/>
    <w:rsid w:val="006E5006"/>
    <w:rsid w:val="006F1AD9"/>
    <w:rsid w:val="00720F1F"/>
    <w:rsid w:val="00740589"/>
    <w:rsid w:val="00774197"/>
    <w:rsid w:val="007973C0"/>
    <w:rsid w:val="007B2C0C"/>
    <w:rsid w:val="0082738A"/>
    <w:rsid w:val="008334A6"/>
    <w:rsid w:val="008504CA"/>
    <w:rsid w:val="00864300"/>
    <w:rsid w:val="00872CA6"/>
    <w:rsid w:val="008B1CC6"/>
    <w:rsid w:val="008C27EF"/>
    <w:rsid w:val="008D1E3D"/>
    <w:rsid w:val="00973C1C"/>
    <w:rsid w:val="009D1184"/>
    <w:rsid w:val="009D1510"/>
    <w:rsid w:val="009E5812"/>
    <w:rsid w:val="00A143BE"/>
    <w:rsid w:val="00A273E3"/>
    <w:rsid w:val="00A417E1"/>
    <w:rsid w:val="00A55404"/>
    <w:rsid w:val="00A622D3"/>
    <w:rsid w:val="00A84143"/>
    <w:rsid w:val="00A92126"/>
    <w:rsid w:val="00AB53A6"/>
    <w:rsid w:val="00AD11FD"/>
    <w:rsid w:val="00B023DB"/>
    <w:rsid w:val="00B10C5A"/>
    <w:rsid w:val="00B25BDC"/>
    <w:rsid w:val="00B43A3A"/>
    <w:rsid w:val="00B61DB1"/>
    <w:rsid w:val="00B80355"/>
    <w:rsid w:val="00C1370B"/>
    <w:rsid w:val="00C326E3"/>
    <w:rsid w:val="00C577D7"/>
    <w:rsid w:val="00C70687"/>
    <w:rsid w:val="00CD2827"/>
    <w:rsid w:val="00CF63CD"/>
    <w:rsid w:val="00D0040F"/>
    <w:rsid w:val="00D026BE"/>
    <w:rsid w:val="00D1604F"/>
    <w:rsid w:val="00D65F5F"/>
    <w:rsid w:val="00D762EB"/>
    <w:rsid w:val="00D97233"/>
    <w:rsid w:val="00DC13E4"/>
    <w:rsid w:val="00DD1E75"/>
    <w:rsid w:val="00E328B7"/>
    <w:rsid w:val="00E64BF0"/>
    <w:rsid w:val="00E872D5"/>
    <w:rsid w:val="00EA4674"/>
    <w:rsid w:val="00ED1D86"/>
    <w:rsid w:val="00F01519"/>
    <w:rsid w:val="00F227E6"/>
    <w:rsid w:val="00F46E0E"/>
    <w:rsid w:val="00FC389E"/>
    <w:rsid w:val="00FC3A30"/>
    <w:rsid w:val="00FD72EB"/>
    <w:rsid w:val="00FE4E3B"/>
    <w:rsid w:val="00FE6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D5379"/>
  <w15:docId w15:val="{1DE7F0E8-40F5-4B8F-818B-23BC33313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8D3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026B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026BE"/>
    <w:rPr>
      <w:rFonts w:asciiTheme="majorHAnsi" w:eastAsiaTheme="majorEastAsia" w:hAnsiTheme="majorHAnsi" w:cstheme="majorBidi"/>
      <w:spacing w:val="5"/>
      <w:kern w:val="28"/>
      <w:sz w:val="28"/>
      <w:szCs w:val="52"/>
      <w:lang w:eastAsia="en-GB"/>
    </w:rPr>
  </w:style>
  <w:style w:type="character" w:styleId="Hyperlink">
    <w:name w:val="Hyperlink"/>
    <w:basedOn w:val="DefaultParagraphFont"/>
    <w:rsid w:val="0077419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419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4197"/>
    <w:rPr>
      <w:rFonts w:ascii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7419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4197"/>
    <w:rPr>
      <w:rFonts w:ascii="Calibri" w:hAnsi="Calibri" w:cs="Calibri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1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197"/>
    <w:rPr>
      <w:rFonts w:ascii="Tahoma" w:hAnsi="Tahoma" w:cs="Tahoma"/>
      <w:sz w:val="16"/>
      <w:szCs w:val="16"/>
      <w:lang w:eastAsia="en-GB"/>
    </w:rPr>
  </w:style>
  <w:style w:type="table" w:styleId="TableGrid">
    <w:name w:val="Table Grid"/>
    <w:basedOn w:val="TableNormal"/>
    <w:uiPriority w:val="59"/>
    <w:rsid w:val="00E328B7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2C1C"/>
    <w:pPr>
      <w:spacing w:after="160" w:line="259" w:lineRule="auto"/>
      <w:ind w:left="720"/>
      <w:contextualSpacing/>
    </w:pPr>
    <w:rPr>
      <w:rFonts w:ascii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167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5E55B76467E94E9E5205D4CAD1CD7F" ma:contentTypeVersion="14" ma:contentTypeDescription="Create a new document." ma:contentTypeScope="" ma:versionID="5329c28b82ab0dcf9955eba5937229de">
  <xsd:schema xmlns:xsd="http://www.w3.org/2001/XMLSchema" xmlns:xs="http://www.w3.org/2001/XMLSchema" xmlns:p="http://schemas.microsoft.com/office/2006/metadata/properties" xmlns:ns3="96a872c9-50b4-4f17-8131-2dc98f65c24b" xmlns:ns4="17c71ec2-d787-4c86-8c62-d7fabd5eb7cb" targetNamespace="http://schemas.microsoft.com/office/2006/metadata/properties" ma:root="true" ma:fieldsID="105cb10239ea0482e8179a609ad3ecf1" ns3:_="" ns4:_="">
    <xsd:import namespace="96a872c9-50b4-4f17-8131-2dc98f65c24b"/>
    <xsd:import namespace="17c71ec2-d787-4c86-8c62-d7fabd5eb7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872c9-50b4-4f17-8131-2dc98f65c2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71ec2-d787-4c86-8c62-d7fabd5eb7c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BFF2D9-A25F-48E1-B538-57293E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872c9-50b4-4f17-8131-2dc98f65c24b"/>
    <ds:schemaRef ds:uri="17c71ec2-d787-4c86-8c62-d7fabd5eb7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54A44A-9148-4DDE-88EE-A873F27572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49CA0A-5BB3-469E-A46D-96D8C4E949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51E3C7-BF17-4ACD-BDF2-6627620F94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 [work-at-home copy]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</dc:creator>
  <cp:lastModifiedBy>Tasleem Hanif</cp:lastModifiedBy>
  <cp:revision>17</cp:revision>
  <dcterms:created xsi:type="dcterms:W3CDTF">2022-09-02T15:06:00Z</dcterms:created>
  <dcterms:modified xsi:type="dcterms:W3CDTF">2023-06-09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5E55B76467E94E9E5205D4CAD1CD7F</vt:lpwstr>
  </property>
  <property fmtid="{D5CDD505-2E9C-101B-9397-08002B2CF9AE}" pid="3" name="GrammarlyDocumentId">
    <vt:lpwstr>c669a7e3fba8393f7e9b06db7f47a92e4ea5dfa98602b27937021f8c35ab339e</vt:lpwstr>
  </property>
</Properties>
</file>